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набуває додаткових значень залежно від контекстів використання — і ці значення важливо розрізняти. У концепції Пов’язаних даних (Linked Data), запропонованої винахідником Інтернета Тімом Бернерсом-Лі, структурований формат даних є однією з технічних вимог на шляху до повної інтеграції набору в Інтернет Даних. Тут діють стандарти відкритих даних W3C. Є користувацька перспектива, реалізована, зокрема, у проєкті Frictionless Data (</w:t>
      </w:r>
      <w:r>
        <w:t xml:space="preserve">“обробляти й не корчитися”</w:t>
      </w:r>
      <w:r>
        <w:t xml:space="preserve">) де машиночитаність додатково означає простоту обробки і використання опублікованих даних. З ції точки зору важливі інші стандарти — як, наприклад, стандард публікації табличних даних. В цій статті навожу аргументи, чому для українських розпорядників наразі важливіше сфокусуватися на користувацькій перспективі й усунути бар’єри використання наборів, які вже публікуються.</w:t>
      </w:r>
    </w:p>
    <w:bookmarkStart w:id="28" w:name="X74310a582b6f7b61c5fe1024b73caf51d8b7ae6"/>
    <w:p>
      <w:pPr>
        <w:pStyle w:val="Heading2"/>
      </w:pPr>
      <w:r>
        <w:t xml:space="preserve">1 Відкриті дані: вільний доступ vs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.rdf</w:t>
      </w:r>
      <w:r>
        <w:t xml:space="preserve"> </w:t>
      </w:r>
      <w:r>
        <w:t xml:space="preserve">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суперечність: набір даних опублікований у структурованому форматі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і тому є машиночитаним, але для прочитання в середовищі розробки (для машинної обробки) потребує суттєвої участі людини і тому не є машиночитаним. Ця суперечність зникає, коли детальніше дивимося на контексти значень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в Інтернет даних</w:t>
      </w:r>
      <w:r>
        <w:rPr>
          <w:rStyle w:val="FootnoteReference"/>
        </w:rPr>
        <w:footnoteReference w:id="24"/>
      </w:r>
      <w:r>
        <w:t xml:space="preserve">. У впливому проєкті Пов’язаних даних Тіма Бернерса-Лі є формальна вимога використання структурованих форматі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— але простота використання окремого набору користувачами даних не є фокусом цього проєкту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простота автоматизованої обробки та відповідність використовуваних форматів потребам користувачів. За цієї перспекстиви вже важливо зважати на те, хто користуватиметься наборами (є поняття сценаріїв використання — англ.,</w:t>
      </w:r>
      <w:r>
        <w:t xml:space="preserve"> </w:t>
      </w:r>
      <w:r>
        <w:rPr>
          <w:i/>
          <w:iCs/>
        </w:rPr>
        <w:t xml:space="preserve">use-cases</w:t>
      </w:r>
      <w:r>
        <w:t xml:space="preserve">), як прибрати непотрібні бар’єри для зчитування та подальшого користування даними.</w:t>
      </w:r>
    </w:p>
    <w:bookmarkEnd w:id="28"/>
    <w:bookmarkStart w:id="34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p>
      <w:pPr>
        <w:pStyle w:val="FirstParagraph"/>
      </w:pPr>
      <w:r>
        <w:t xml:space="preserve">Винахідник мережі Інтернет Тім Бернерс-Лі розповідав, що на створення Всесвітньої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-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Згодом він написав статтю</w:t>
      </w:r>
      <w:r>
        <w:rPr>
          <w:rStyle w:val="FootnoteReference"/>
        </w:rPr>
        <w:footnoteReference w:id="29"/>
      </w:r>
      <w:r>
        <w:t xml:space="preserve">, де заявив, що поряд із гіпертекстовою мережею (мережею документів), потрібна мережа даних, оскільки даних стає все більше — і всі виграють, якщо набори даних будуть пов’язані з іншими релевантними наборами по всій Всесвітній Мережі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Так, якщо розпорядник в Україні, скажімо, КМДА, публікує набір даних про парковки в Київі, при дотриманні стандарту RDF (зокрема, використанні словників DCAT), цей набір буде залінкований з усіма наборами у світі, в яких йдеться про парковки в містах — якщо в них дотримані ті ж стандарти. RDF використовує троїсті структури (триплети) для опису спостережень:</w:t>
      </w:r>
    </w:p>
    <w:p>
      <w:pPr>
        <w:pStyle w:val="Compact"/>
        <w:numPr>
          <w:ilvl w:val="0"/>
          <w:numId w:val="1003"/>
        </w:numPr>
      </w:pPr>
      <w:r>
        <w:t xml:space="preserve">Тут буде</w:t>
      </w:r>
      <w:r>
        <w:t xml:space="preserve"> </w:t>
      </w:r>
      <w:r>
        <w:rPr>
          <w:rStyle w:val="VerbatimChar"/>
        </w:rPr>
        <w:t xml:space="preserve">суб'єкт</w:t>
      </w:r>
      <w:r>
        <w:t xml:space="preserve">, конкретне паркомісце в Києві зі своїм унікальним на весь Інтернет URI-ідентифікатором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предикат</w:t>
      </w:r>
      <w:r>
        <w:t xml:space="preserve">, який описуватиме властивість цього суб’єкта — наприклад,</w:t>
      </w:r>
      <w:r>
        <w:t xml:space="preserve"> </w:t>
      </w:r>
      <w:r>
        <w:t xml:space="preserve">“Кількість паркомісць”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об'єкт</w:t>
      </w:r>
      <w:r>
        <w:t xml:space="preserve"> </w:t>
      </w:r>
      <w:r>
        <w:t xml:space="preserve">— це значення предиката. Скажімо,</w:t>
      </w:r>
      <w:r>
        <w:t xml:space="preserve"> </w:t>
      </w:r>
      <w:r>
        <w:t xml:space="preserve">“70”</w:t>
      </w:r>
      <w:r>
        <w:t xml:space="preserve"> </w:t>
      </w:r>
      <w:r>
        <w:t xml:space="preserve">(паркомісць).</w:t>
      </w:r>
    </w:p>
    <w:p>
      <w:pPr>
        <w:pStyle w:val="FirstParagraph"/>
      </w:pPr>
      <w:r>
        <w:t xml:space="preserve">Цей гарний інтерактивний граф з Linked Open Data Cloud показує, яка виглядає Інтернет даних, завдяки організаціям, які дотримуються стандартів відкритих даних WC3:</w:t>
      </w:r>
    </w:p>
    <w:p>
      <w:pPr>
        <w:pStyle w:val="BodyText"/>
      </w:pPr>
      <w:r>
        <w:t xml:space="preserve">Я навмисно тут дещо заглибився в технічні деталі, щоб показати, що робота з RDF-форматом — це не просто</w:t>
      </w:r>
      <w:r>
        <w:rPr>
          <w:rStyle w:val="FootnoteReference"/>
        </w:rPr>
        <w:footnoteReference w:id="31"/>
      </w:r>
      <w:r>
        <w:t xml:space="preserve">. Для повноцінного використання стандартів відкритих даних W3C розпорядникам потрібні спеціалісти. На українському Порталі відкритих даних станом на 11 грудня 2024 року з 841,643 опублікованих ресурсів (файлів), у форматі RDF опубліковано лише 25 (двадцять п’ять). При чому усі у 2018 році і у одного розпорядника, Державної прикордонної служби.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mimetype            created                   </w:t>
      </w:r>
      <w:r>
        <w:br/>
      </w:r>
      <w:r>
        <w:rPr>
          <w:rStyle w:val="VerbatimChar"/>
        </w:rPr>
        <w:t xml:space="preserve">   &lt;chr&gt;               &lt;chr&gt;                     </w:t>
      </w:r>
      <w:r>
        <w:br/>
      </w:r>
      <w:r>
        <w:rPr>
          <w:rStyle w:val="VerbatimChar"/>
        </w:rPr>
        <w:t xml:space="preserve"> 1 application/rdf+xml 2018-11-01T13:28:03.538971</w:t>
      </w:r>
      <w:r>
        <w:br/>
      </w:r>
      <w:r>
        <w:rPr>
          <w:rStyle w:val="VerbatimChar"/>
        </w:rPr>
        <w:t xml:space="preserve"> 2 application/rdf+xml 2018-11-02T09:00:38.201840</w:t>
      </w:r>
      <w:r>
        <w:br/>
      </w:r>
      <w:r>
        <w:rPr>
          <w:rStyle w:val="VerbatimChar"/>
        </w:rPr>
        <w:t xml:space="preserve"> 3 application/rdf+xml 2018-11-01T11:14:31.685839</w:t>
      </w:r>
      <w:r>
        <w:br/>
      </w:r>
      <w:r>
        <w:rPr>
          <w:rStyle w:val="VerbatimChar"/>
        </w:rPr>
        <w:t xml:space="preserve"> 4 application/rdf+xml 2018-11-05T10:21:52.515944</w:t>
      </w:r>
      <w:r>
        <w:br/>
      </w:r>
      <w:r>
        <w:rPr>
          <w:rStyle w:val="VerbatimChar"/>
        </w:rPr>
        <w:t xml:space="preserve"> 5 application/rdf+xml 2018-11-05T10:37:34.390529</w:t>
      </w:r>
      <w:r>
        <w:br/>
      </w:r>
      <w:r>
        <w:rPr>
          <w:rStyle w:val="VerbatimChar"/>
        </w:rPr>
        <w:t xml:space="preserve"> 6 application/rdf+xml 2018-11-05T10:39:31.313447</w:t>
      </w:r>
      <w:r>
        <w:br/>
      </w:r>
      <w:r>
        <w:rPr>
          <w:rStyle w:val="VerbatimChar"/>
        </w:rPr>
        <w:t xml:space="preserve"> 7 application/rdf+xml 2018-11-02T11:02:25.354277</w:t>
      </w:r>
      <w:r>
        <w:br/>
      </w:r>
      <w:r>
        <w:rPr>
          <w:rStyle w:val="VerbatimChar"/>
        </w:rPr>
        <w:t xml:space="preserve"> 8 application/rdf+xml 2018-11-05T10:22:31.868074</w:t>
      </w:r>
      <w:r>
        <w:br/>
      </w:r>
      <w:r>
        <w:rPr>
          <w:rStyle w:val="VerbatimChar"/>
        </w:rPr>
        <w:t xml:space="preserve"> 9 application/rdf+xml 2018-11-05T10:41:03.930371</w:t>
      </w:r>
      <w:r>
        <w:br/>
      </w:r>
      <w:r>
        <w:rPr>
          <w:rStyle w:val="VerbatimChar"/>
        </w:rPr>
        <w:t xml:space="preserve">10 application/rdf+xml 2018-11-05T10:23:24.421427</w:t>
      </w:r>
      <w:r>
        <w:br/>
      </w:r>
      <w:r>
        <w:rPr>
          <w:rStyle w:val="VerbatimChar"/>
        </w:rPr>
        <w:t xml:space="preserve"># ℹ 15 more row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4"/>
    <w:bookmarkStart w:id="41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p>
      <w:pPr>
        <w:pStyle w:val="FirstParagraph"/>
      </w:pPr>
      <w:r>
        <w:t xml:space="preserve">Перше, що кинулося мені у вічі, коли почав читати обговорення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спільноти відкритих даних Сполученого королівства — це уточення</w:t>
      </w:r>
      <w:r>
        <w:t xml:space="preserve"> </w:t>
      </w:r>
      <w:r>
        <w:rPr>
          <w:i/>
          <w:iCs/>
        </w:rPr>
        <w:t xml:space="preserve">user stories</w:t>
      </w:r>
      <w:r>
        <w:t xml:space="preserve">, тобто сценаріїв використання наборів даних різними групами користувачів. Цей же підхід є у рекомендованих державою стандартах публікації відкритих даних. Для прикладу, є рекомендований стандарт публікації табличних даних</w:t>
      </w:r>
      <w:r>
        <w:rPr>
          <w:rStyle w:val="FootnoteReference"/>
        </w:rPr>
        <w:footnoteReference w:id="37"/>
      </w:r>
      <w:r>
        <w:t xml:space="preserve">, в якому на самому початку описані користувачі таких даних:</w:t>
      </w:r>
    </w:p>
    <w:p>
      <w:pPr>
        <w:pStyle w:val="Compact"/>
        <w:numPr>
          <w:ilvl w:val="0"/>
          <w:numId w:val="1004"/>
        </w:numPr>
      </w:pPr>
      <w:r>
        <w:t xml:space="preserve">люди, які використовують табличний редактор для базового аналізу</w:t>
      </w:r>
    </w:p>
    <w:p>
      <w:pPr>
        <w:pStyle w:val="Compact"/>
        <w:numPr>
          <w:ilvl w:val="0"/>
          <w:numId w:val="1004"/>
        </w:numPr>
      </w:pPr>
      <w:r>
        <w:t xml:space="preserve">аналітики, які використовують дані в статистичних програмах або застосунках для бізнес-аналітики для проведення інтерактивного аналізу</w:t>
      </w:r>
    </w:p>
    <w:p>
      <w:pPr>
        <w:pStyle w:val="Compact"/>
        <w:numPr>
          <w:ilvl w:val="0"/>
          <w:numId w:val="1004"/>
        </w:numPr>
      </w:pPr>
      <w:r>
        <w:t xml:space="preserve">дата-сайєнтисти, які пишуть програмне забезпечення для аналізу даних, яке завантажує та обробляє дані, наприклад, відтворювані аналітичні пайплайни</w:t>
      </w:r>
    </w:p>
    <w:p>
      <w:pPr>
        <w:pStyle w:val="Compact"/>
        <w:numPr>
          <w:ilvl w:val="0"/>
          <w:numId w:val="1004"/>
        </w:numPr>
      </w:pPr>
      <w:r>
        <w:t xml:space="preserve">розробники, які обробляють дані в різному програмному забезпеченні</w:t>
      </w:r>
    </w:p>
    <w:p>
      <w:pPr>
        <w:pStyle w:val="Compact"/>
        <w:numPr>
          <w:ilvl w:val="0"/>
          <w:numId w:val="1004"/>
        </w:numPr>
      </w:pPr>
      <w:r>
        <w:t xml:space="preserve">люди, яким потрібно швидко шукати релевантні дані перед їх аналізом за допомогою спеціалізованих інструментів</w:t>
      </w:r>
    </w:p>
    <w:p>
      <w:pPr>
        <w:pStyle w:val="FirstParagraph"/>
      </w:pPr>
      <w:r>
        <w:t xml:space="preserve">Відповідно, знаючи профілі тих, хто користуватиметься даними, стають зрозумілішіми їхні потреби, з яких вже можна сформулювати вимоги до публікації самих табличних наборів. За такого підходу доступність використання справді стоїть на першому місці.</w:t>
      </w:r>
    </w:p>
    <w:p>
      <w:pPr>
        <w:pStyle w:val="BodyText"/>
      </w:pPr>
      <w:r>
        <w:t xml:space="preserve">На противагу, повертаючись до згаданого набору Генпрокуратури, єдиною групою користувачів, яку можна уявити розглядаючи набір у його поточному стані — це люди, які користуються роздрукуваними на принтері листками. Втім, сам факт публікації цього набору розпорядником є важливою віхою; питання стоїть як цей набір і решту табличних наборів зробити кращими і доступнішими для користування.</w:t>
      </w:r>
    </w:p>
    <w:p>
      <w:pPr>
        <w:pStyle w:val="BodyText"/>
      </w:pPr>
      <w:r>
        <w:t xml:space="preserve">В Україні є сформульовані рекомендації щодо публікації табличних даних, що роблять простішою для користувачів роботу з ними. У пам’ятці</w:t>
      </w:r>
      <w:r>
        <w:t xml:space="preserve"> </w:t>
      </w:r>
      <w:r>
        <w:t xml:space="preserve">“Підготовка даних до публікації”</w:t>
      </w:r>
      <w:r>
        <w:t xml:space="preserve"> </w:t>
      </w:r>
      <w:r>
        <w:t xml:space="preserve">в рамках проекту «Прозорість та підзвітність в державному управлінні та послугах» / TAPAS, влучно зазначено, що «… найбільш цінними для користувачів є саме структуровані та машиночитані дані. Однак із цим типом даних традиційно виникає найбільше проблем у розпорядників даних»</w:t>
      </w:r>
      <w:r>
        <w:rPr>
          <w:rStyle w:val="FootnoteReference"/>
        </w:rPr>
        <w:footnoteReference w:id="39"/>
      </w:r>
      <w:r>
        <w:t xml:space="preserve">. Там же наведені конкретні приклади, як виглядають правильні і неправильні таблиці — і чому так.</w:t>
      </w:r>
    </w:p>
    <w:p>
      <w:pPr>
        <w:pStyle w:val="BodyText"/>
      </w:pPr>
      <w:r>
        <w:t xml:space="preserve">На Порталі відкритих даних є лаконічні рекомендації з принципами оприлюднення табличних даних (вони потребують уточнення і розширення, щоб справді бути корисними розпорядникам):</w:t>
      </w:r>
    </w:p>
    <w:p>
      <w:pPr>
        <w:pStyle w:val="Compact"/>
        <w:numPr>
          <w:ilvl w:val="0"/>
          <w:numId w:val="1005"/>
        </w:numPr>
      </w:pPr>
      <w:r>
        <w:t xml:space="preserve">Таблиця — це впорядкована сукупність колонок та рядків.</w:t>
      </w:r>
    </w:p>
    <w:p>
      <w:pPr>
        <w:pStyle w:val="Compact"/>
        <w:numPr>
          <w:ilvl w:val="0"/>
          <w:numId w:val="1005"/>
        </w:numPr>
      </w:pPr>
      <w:r>
        <w:t xml:space="preserve">Кожен рядок таблиці містить один запис.</w:t>
      </w:r>
    </w:p>
    <w:p>
      <w:pPr>
        <w:pStyle w:val="Compact"/>
        <w:numPr>
          <w:ilvl w:val="0"/>
          <w:numId w:val="1005"/>
        </w:numPr>
      </w:pPr>
      <w:r>
        <w:t xml:space="preserve">Кожна колонка — значення, що змінюються від рядка до рядка.</w:t>
      </w:r>
    </w:p>
    <w:p>
      <w:pPr>
        <w:pStyle w:val="Compact"/>
        <w:numPr>
          <w:ilvl w:val="0"/>
          <w:numId w:val="1005"/>
        </w:numPr>
      </w:pPr>
      <w:r>
        <w:t xml:space="preserve">Назви колонок розміщуються в шапці. #</w:t>
      </w:r>
      <w:r>
        <w:t xml:space="preserve"> </w:t>
      </w:r>
      <w:r>
        <w:rPr>
          <w:i/>
          <w:iCs/>
        </w:rPr>
        <w:t xml:space="preserve">тут треба ще додати, що в одному рядку</w:t>
      </w:r>
    </w:p>
    <w:p>
      <w:pPr>
        <w:pStyle w:val="Compact"/>
        <w:numPr>
          <w:ilvl w:val="0"/>
          <w:numId w:val="1005"/>
        </w:numPr>
      </w:pPr>
      <w:r>
        <w:t xml:space="preserve">На перетині рядків та колонок знаходяться комірки.</w:t>
      </w:r>
    </w:p>
    <w:p>
      <w:pPr>
        <w:pStyle w:val="Compact"/>
        <w:numPr>
          <w:ilvl w:val="0"/>
          <w:numId w:val="1005"/>
        </w:numPr>
      </w:pPr>
      <w:r>
        <w:t xml:space="preserve">Таблиця не може містити заголовків та об’єднаних комірок. #</w:t>
      </w:r>
      <w:r>
        <w:t xml:space="preserve"> </w:t>
      </w:r>
      <w:r>
        <w:rPr>
          <w:i/>
          <w:iCs/>
        </w:rPr>
        <w:t xml:space="preserve">це</w:t>
      </w:r>
      <w:r>
        <w:t xml:space="preserve"> </w:t>
      </w:r>
      <w:r>
        <w:t xml:space="preserve">❤</w:t>
      </w:r>
    </w:p>
    <w:p>
      <w:pPr>
        <w:pStyle w:val="Compact"/>
        <w:numPr>
          <w:ilvl w:val="0"/>
          <w:numId w:val="1005"/>
        </w:numPr>
      </w:pPr>
      <w:r>
        <w:t xml:space="preserve">Колір, шрифт, інше форматування тексту та комірок не є даними.</w:t>
      </w:r>
    </w:p>
    <w:p>
      <w:pPr>
        <w:pStyle w:val="FirstParagraph"/>
      </w:pPr>
      <w:r>
        <w:t xml:space="preserve">Таким чином, в Україні проблема простоти та доступності використання структурованих даних, як бачимо, поставлена, поточна мета — засвоєння базових рекомендацій щодо публікацій наборів якомога ширшим колом розпорядників.</w:t>
      </w:r>
    </w:p>
    <w:bookmarkEnd w:id="41"/>
    <w:bookmarkStart w:id="42" w:name="висновки"/>
    <w:p>
      <w:pPr>
        <w:pStyle w:val="Heading2"/>
      </w:pPr>
      <w:r>
        <w:t xml:space="preserve">4 Висновки</w:t>
      </w:r>
    </w:p>
    <w:p>
      <w:pPr>
        <w:pStyle w:val="FirstParagraph"/>
      </w:pPr>
      <w:r>
        <w:t xml:space="preserve">Візіонерський проєкт Інтернету даних, описаний у стандартах відкритих даних W3C, вимагає від ропорядників ресурсів та інституційної спроможності для реалізації цих проєктів. Більшість ЦОВВ і окремі ОМС в Україні можуть це робити — й отримають більше видимості у світі та інтеграції з релевантними для них стейкхолдерами.</w:t>
      </w:r>
    </w:p>
    <w:p>
      <w:pPr>
        <w:pStyle w:val="BodyText"/>
      </w:pPr>
      <w:r>
        <w:t xml:space="preserve">Втім, є приземленіша ціль, від якої виграють усі користувачі даних в Україні — привести ті набори даних, що вже публікуються, у відповідність базовим рекомендаціям до публікації наборі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www.w3.org/DesignIssues/LinkedData.html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Це лагідний вступ до роботи з RDF (на мові R)</w:t>
      </w:r>
      <w:r>
        <w:t xml:space="preserve"> </w:t>
      </w:r>
      <w:hyperlink r:id="rId32">
        <w:r>
          <w:rPr>
            <w:rStyle w:val="Hyperlink"/>
          </w:rPr>
          <w:t xml:space="preserve">https://cran.r-project.org/web/packages/rdflib/vignettes/rdf_intro.html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github.com/co-cddo/open-standards/issues/40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www.gov.uk/government/publications/recommended-open-standards-for-government/tabular-data-standard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https://data.gov.ua/uploads/files/2018-08-11-104337.710875Part04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32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40" Target="https://data.gov.ua/uploads/files/2018-08-11-104337.710875Part04.pdf" TargetMode="External" /><Relationship Type="http://schemas.openxmlformats.org/officeDocument/2006/relationships/hyperlink" Id="rId36" Target="https://github.com/co-cddo/open-standards/issues/40" TargetMode="External" /><Relationship Type="http://schemas.openxmlformats.org/officeDocument/2006/relationships/hyperlink" Id="rId33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8" Target="https://www.gov.uk/government/publications/recommended-open-standards-for-government/tabular-data-standard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32" Target="https://cran.r-project.org/web/packages/rdflib/vignettes/rdf_intro.html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40" Target="https://data.gov.ua/uploads/files/2018-08-11-104337.710875Part04.pdf" TargetMode="External" /><Relationship Type="http://schemas.openxmlformats.org/officeDocument/2006/relationships/hyperlink" Id="rId36" Target="https://github.com/co-cddo/open-standards/issues/40" TargetMode="External" /><Relationship Type="http://schemas.openxmlformats.org/officeDocument/2006/relationships/hyperlink" Id="rId33" Target="https://mykuzin.github.io/machine-readability-and-open-data/index.qmd.html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38" Target="https://www.gov.uk/government/publications/recommended-open-standards-for-government/tabular-data-standard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, стандарти відкритих даних</cp:keywords>
  <dcterms:created xsi:type="dcterms:W3CDTF">2024-12-12T12:35:40Z</dcterms:created>
  <dcterms:modified xsi:type="dcterms:W3CDTF">2024-12-12T1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це структурованість документа на логічному рівні, що уможливлює автоматизоване зчитування його структури та змісту. У сфері відкритих даних цей термін набуває додаткових значень залежно від контекстів використання — і ці значення важливо розрізняти. У концепції Пов’язаних даних (Linked Data), запропонованої винахідником Інтернета Тімом Бернерсом-Лі, структурований формат даних є однією з технічних вимог на шляху до повної інтеграції набору в Інтернет Даних. Тут діють стандарти відкритих даних W3C. Є користувацька перспектива, реалізована, зокрема, у проєкті Frictionless Data (“обробляти й не корчитися”) де машиночитаність додатково означає простоту обробки і використання опублікованих даних. З ції точки зору важливі інші стандарти — як, наприклад, стандард публікації табличних даних. В цій статті навожу аргументи, чому для українських розпорядників наразі важливіше сфокусуватися на користувацькій перспективі й усунути бар’єри використання наборів, які вже публікуються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2-12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